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767BA" w:rsidRDefault="004949A5" w14:paraId="00000001" w14:textId="41306FC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b/>
          <w:color w:val="000000"/>
        </w:rPr>
      </w:pPr>
      <w:r>
        <w:rPr>
          <w:b/>
          <w:color w:val="000000"/>
        </w:rPr>
        <w:t xml:space="preserve">UoEo </w:t>
      </w:r>
      <w:r w:rsidR="00531E9C">
        <w:rPr>
          <w:b/>
        </w:rPr>
        <w:t>IRM</w:t>
      </w:r>
      <w:r>
        <w:rPr>
          <w:b/>
        </w:rPr>
        <w:t xml:space="preserve"> </w:t>
      </w:r>
      <w:r>
        <w:rPr>
          <w:b/>
          <w:color w:val="000000"/>
        </w:rPr>
        <w:t xml:space="preserve">Group </w:t>
      </w:r>
      <w:r>
        <w:rPr>
          <w:b/>
        </w:rPr>
        <w:t>1</w:t>
      </w:r>
    </w:p>
    <w:p w:rsidR="00E767BA" w:rsidP="76D96602" w:rsidRDefault="76D96602" w14:paraId="00000002" w14:textId="003EB782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b/>
          <w:bCs/>
          <w:color w:val="000000"/>
          <w:sz w:val="38"/>
          <w:szCs w:val="38"/>
          <w:u w:val="single"/>
        </w:rPr>
      </w:pPr>
      <w:r w:rsidRPr="76D96602">
        <w:rPr>
          <w:b/>
          <w:bCs/>
          <w:color w:val="000000" w:themeColor="text1"/>
          <w:sz w:val="38"/>
          <w:szCs w:val="38"/>
          <w:u w:val="single"/>
        </w:rPr>
        <w:t>MEETING 6</w:t>
      </w:r>
    </w:p>
    <w:p w:rsidR="00E767BA" w:rsidRDefault="00E767BA" w14:paraId="00000003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i/>
          <w:color w:val="000000"/>
        </w:rPr>
      </w:pPr>
    </w:p>
    <w:p w:rsidR="00E767BA" w:rsidRDefault="004949A5" w14:paraId="00000004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 xml:space="preserve">AGENDA </w:t>
      </w:r>
    </w:p>
    <w:p w:rsidR="00E767BA" w:rsidRDefault="00E767BA" w14:paraId="00000005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b/>
          <w:color w:val="000000"/>
        </w:rPr>
      </w:pPr>
    </w:p>
    <w:p w:rsidR="00E767BA" w:rsidRDefault="76D96602" w14:paraId="00000006" w14:textId="61060D6D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 w:rsidRPr="76D96602">
        <w:rPr>
          <w:b/>
          <w:bCs/>
          <w:color w:val="000000" w:themeColor="text1"/>
        </w:rPr>
        <w:t>Date of meeting:</w:t>
      </w:r>
      <w:r w:rsidR="004949A5">
        <w:tab/>
      </w:r>
      <w:r w:rsidRPr="76D96602">
        <w:rPr>
          <w:color w:val="000000" w:themeColor="text1"/>
        </w:rPr>
        <w:t xml:space="preserve">Thursday 7 April </w:t>
      </w:r>
      <w:r>
        <w:t>2022</w:t>
      </w:r>
    </w:p>
    <w:p w:rsidR="76D96602" w:rsidP="76D96602" w:rsidRDefault="76D96602" w14:paraId="6D789276" w14:textId="6C4E1F68">
      <w:pPr>
        <w:spacing w:line="276" w:lineRule="auto"/>
        <w:rPr>
          <w:color w:val="000000" w:themeColor="text1"/>
        </w:rPr>
      </w:pPr>
      <w:r w:rsidRPr="76D96602">
        <w:rPr>
          <w:b/>
          <w:bCs/>
          <w:color w:val="000000" w:themeColor="text1"/>
        </w:rPr>
        <w:t>Venue:</w:t>
      </w:r>
      <w:r w:rsidRPr="76D96602">
        <w:rPr>
          <w:color w:val="000000" w:themeColor="text1"/>
        </w:rPr>
        <w:t xml:space="preserve">  </w:t>
      </w:r>
      <w:r>
        <w:tab/>
      </w:r>
      <w:r>
        <w:tab/>
      </w:r>
      <w:r w:rsidRPr="76D96602">
        <w:rPr>
          <w:color w:val="000000" w:themeColor="text1"/>
        </w:rPr>
        <w:t xml:space="preserve">Zoom </w:t>
      </w:r>
      <w:r>
        <w:tab/>
      </w:r>
      <w:r w:rsidRPr="76D96602">
        <w:rPr>
          <w:color w:val="000000" w:themeColor="text1"/>
        </w:rPr>
        <w:t xml:space="preserve"> </w:t>
      </w:r>
    </w:p>
    <w:p w:rsidR="76D96602" w:rsidP="76D96602" w:rsidRDefault="76D96602" w14:paraId="01936558" w14:textId="16AE76F7">
      <w:pPr>
        <w:spacing w:line="276" w:lineRule="auto"/>
        <w:rPr>
          <w:color w:val="000000" w:themeColor="text1"/>
        </w:rPr>
      </w:pPr>
      <w:r w:rsidRPr="76D96602">
        <w:rPr>
          <w:color w:val="000000" w:themeColor="text1"/>
        </w:rPr>
        <w:t>Topic: Jonathan's Zoom Meeting</w:t>
      </w:r>
    </w:p>
    <w:p w:rsidR="76D96602" w:rsidP="76D96602" w:rsidRDefault="76D96602" w14:paraId="27B906F9" w14:textId="5B6836C9">
      <w:pPr>
        <w:spacing w:line="276" w:lineRule="auto"/>
        <w:rPr>
          <w:color w:val="000000" w:themeColor="text1"/>
        </w:rPr>
      </w:pPr>
      <w:r w:rsidRPr="76D96602">
        <w:rPr>
          <w:color w:val="000000" w:themeColor="text1"/>
        </w:rPr>
        <w:t>Time: Apr 7, 2022 21:00 Hong Kong SAR</w:t>
      </w:r>
    </w:p>
    <w:p w:rsidR="76D96602" w:rsidP="76D96602" w:rsidRDefault="76D96602" w14:paraId="13359DF8" w14:textId="05CED3E3">
      <w:pPr>
        <w:spacing w:line="276" w:lineRule="auto"/>
        <w:rPr>
          <w:color w:val="000000" w:themeColor="text1"/>
        </w:rPr>
      </w:pPr>
      <w:r w:rsidRPr="76D96602">
        <w:rPr>
          <w:color w:val="000000" w:themeColor="text1"/>
        </w:rPr>
        <w:t xml:space="preserve"> </w:t>
      </w:r>
      <w:hyperlink r:id="rId7">
        <w:r w:rsidRPr="76D96602">
          <w:rPr>
            <w:rStyle w:val="Hyperlink"/>
          </w:rPr>
          <w:t>https://us02web.zoom.us/j/85691460984</w:t>
        </w:r>
      </w:hyperlink>
    </w:p>
    <w:p w:rsidR="76D96602" w:rsidP="76D96602" w:rsidRDefault="76D96602" w14:paraId="4B80DA4A" w14:textId="0EC9D976">
      <w:pPr>
        <w:spacing w:line="276" w:lineRule="auto"/>
        <w:rPr>
          <w:color w:val="000000" w:themeColor="text1"/>
        </w:rPr>
      </w:pPr>
      <w:r w:rsidRPr="76D96602">
        <w:rPr>
          <w:color w:val="000000" w:themeColor="text1"/>
        </w:rPr>
        <w:t>Meeting ID: 856 9146 0984</w:t>
      </w:r>
    </w:p>
    <w:p w:rsidR="76D96602" w:rsidP="76D96602" w:rsidRDefault="76D96602" w14:paraId="445A12BE" w14:textId="74673671">
      <w:pPr>
        <w:spacing w:line="276" w:lineRule="auto"/>
        <w:rPr>
          <w:color w:val="000000" w:themeColor="text1"/>
        </w:rPr>
      </w:pPr>
    </w:p>
    <w:p w:rsidR="00E767BA" w:rsidRDefault="76D96602" w14:paraId="0000000B" w14:textId="7D10D17E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 w:rsidRPr="76D96602">
        <w:rPr>
          <w:b/>
          <w:bCs/>
          <w:color w:val="000000" w:themeColor="text1"/>
        </w:rPr>
        <w:t>Time:</w:t>
      </w:r>
      <w:r w:rsidRPr="76D96602">
        <w:rPr>
          <w:color w:val="000000" w:themeColor="text1"/>
        </w:rPr>
        <w:t xml:space="preserve"> </w:t>
      </w:r>
      <w:r w:rsidR="004949A5">
        <w:tab/>
      </w:r>
      <w:r w:rsidRPr="76D96602">
        <w:rPr>
          <w:color w:val="000000" w:themeColor="text1"/>
        </w:rPr>
        <w:t xml:space="preserve">2pm UK / </w:t>
      </w:r>
      <w:r>
        <w:t>9pm HK / 5pm Dubai</w:t>
      </w:r>
    </w:p>
    <w:p w:rsidR="00E767BA" w:rsidRDefault="004949A5" w14:paraId="0000000C" w14:textId="19CFA760"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  <w:r>
        <w:rPr>
          <w:b/>
          <w:color w:val="000000"/>
        </w:rPr>
        <w:t>Members:</w:t>
      </w:r>
      <w:r>
        <w:rPr>
          <w:color w:val="000000"/>
        </w:rPr>
        <w:t xml:space="preserve"> </w:t>
      </w:r>
      <w:bookmarkStart w:name="_Hlk98134787" w:id="0"/>
      <w:r>
        <w:rPr>
          <w:color w:val="000000"/>
        </w:rPr>
        <w:t xml:space="preserve">Jonathan, </w:t>
      </w:r>
      <w:r w:rsidR="00B82774">
        <w:t>Ying, Nitin</w:t>
      </w:r>
    </w:p>
    <w:bookmarkEnd w:id="0"/>
    <w:p w:rsidR="00E767BA" w:rsidRDefault="004949A5" w14:paraId="0000000D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>
        <w:rPr>
          <w:b/>
          <w:color w:val="000000"/>
        </w:rPr>
        <w:t>Required</w:t>
      </w:r>
      <w:r>
        <w:rPr>
          <w:color w:val="000000"/>
        </w:rPr>
        <w:t xml:space="preserve">: </w:t>
      </w:r>
    </w:p>
    <w:p w:rsidR="00E767BA" w:rsidRDefault="00E767BA" w14:paraId="0000000E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:rsidR="00E767BA" w:rsidRDefault="004949A5" w14:paraId="0000000F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b/>
          <w:color w:val="000000"/>
        </w:rPr>
      </w:pPr>
      <w:r>
        <w:rPr>
          <w:b/>
          <w:color w:val="000000"/>
        </w:rPr>
        <w:t>Items:</w:t>
      </w:r>
    </w:p>
    <w:p w:rsidR="00E767BA" w:rsidRDefault="00E767BA" w14:paraId="00000010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:rsidR="00E767BA" w:rsidP="00B82774" w:rsidRDefault="76D96602" w14:paraId="00000016" w14:textId="3C0713B6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 w:rsidRPr="76D96602">
        <w:rPr>
          <w:color w:val="000000" w:themeColor="text1"/>
        </w:rPr>
        <w:t xml:space="preserve"> </w:t>
      </w:r>
      <w:r>
        <w:t>Review of last meetings minutes</w:t>
      </w:r>
    </w:p>
    <w:p w:rsidR="00E767BA" w:rsidP="18AF1609" w:rsidRDefault="76D96602" w14:paraId="55A14BB8" w14:textId="5316D3FA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</w:pPr>
      <w:r>
        <w:t>Risk Assessment Report</w:t>
      </w:r>
    </w:p>
    <w:p w:rsidR="00E767BA" w:rsidP="18AF1609" w:rsidRDefault="00E767BA" w14:paraId="00000017" w14:textId="3321ECC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>
    <w:p w:rsidR="00E767BA" w:rsidRDefault="00E767BA" w14:paraId="00000018" w14:textId="7777777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>
    <w:p w:rsidR="00E767BA" w:rsidRDefault="00E767BA" w14:paraId="00000019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2"/>
        <w:rPr>
          <w:color w:val="000000"/>
        </w:rPr>
      </w:pPr>
    </w:p>
    <w:p w:rsidR="00E767BA" w:rsidRDefault="00E767BA" w14:paraId="0000001A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:rsidR="00E767BA" w:rsidRDefault="00E767BA" w14:paraId="0000001B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:rsidR="00E767BA" w:rsidRDefault="00E767BA" w14:paraId="0000001C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:rsidR="00E767BA" w:rsidRDefault="00E767BA" w14:paraId="0000001D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>
    <w:p w:rsidR="00E767BA" w:rsidRDefault="00E767BA" w14:paraId="0000001E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>
    <w:p w:rsidR="00E767BA" w:rsidRDefault="00E767BA" w14:paraId="0000001F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>
    <w:p w:rsidR="00E767BA" w:rsidRDefault="00E767BA" w14:paraId="00000020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:rsidR="00E767BA" w:rsidRDefault="00E767BA" w14:paraId="00000021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:rsidR="00E767BA" w:rsidP="76D96602" w:rsidRDefault="76D96602" w14:paraId="00000022" w14:textId="24687E7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b/>
          <w:bCs/>
          <w:sz w:val="28"/>
          <w:szCs w:val="28"/>
        </w:rPr>
      </w:pPr>
      <w:r w:rsidRPr="76D96602">
        <w:rPr>
          <w:b/>
          <w:bCs/>
          <w:color w:val="000000" w:themeColor="text1"/>
          <w:sz w:val="28"/>
          <w:szCs w:val="28"/>
        </w:rPr>
        <w:t>MINUTES</w:t>
      </w:r>
      <w:r w:rsidRPr="76D96602">
        <w:rPr>
          <w:b/>
          <w:bCs/>
          <w:sz w:val="28"/>
          <w:szCs w:val="28"/>
        </w:rPr>
        <w:t xml:space="preserve"> 6</w:t>
      </w:r>
      <w:bookmarkStart w:name="_GoBack" w:id="1"/>
      <w:bookmarkEnd w:id="1"/>
    </w:p>
    <w:p w:rsidR="76D96602" w:rsidP="76D96602" w:rsidRDefault="76D96602" w14:paraId="139219D9" w14:textId="77777777">
      <w:pPr>
        <w:spacing w:line="276" w:lineRule="auto"/>
        <w:jc w:val="center"/>
        <w:rPr>
          <w:b/>
          <w:bCs/>
          <w:color w:val="000000" w:themeColor="text1"/>
        </w:rPr>
      </w:pPr>
    </w:p>
    <w:p w:rsidR="76D96602" w:rsidP="76D96602" w:rsidRDefault="76D96602" w14:paraId="2FD8DD4C" w14:textId="61060D6D">
      <w:pPr>
        <w:spacing w:line="276" w:lineRule="auto"/>
        <w:rPr>
          <w:color w:val="000000" w:themeColor="text1"/>
        </w:rPr>
      </w:pPr>
      <w:r w:rsidRPr="76D96602">
        <w:rPr>
          <w:b/>
          <w:bCs/>
          <w:color w:val="000000" w:themeColor="text1"/>
        </w:rPr>
        <w:t>Date of meeting:</w:t>
      </w:r>
      <w:r>
        <w:tab/>
      </w:r>
      <w:r w:rsidRPr="76D96602">
        <w:rPr>
          <w:color w:val="000000" w:themeColor="text1"/>
        </w:rPr>
        <w:t xml:space="preserve">Thursday 7 April </w:t>
      </w:r>
      <w:r>
        <w:t>2022</w:t>
      </w:r>
    </w:p>
    <w:p w:rsidR="76D96602" w:rsidP="76D96602" w:rsidRDefault="76D96602" w14:paraId="624FA4B7" w14:textId="6C4E1F68">
      <w:pPr>
        <w:spacing w:line="276" w:lineRule="auto"/>
        <w:rPr>
          <w:color w:val="000000" w:themeColor="text1"/>
        </w:rPr>
      </w:pPr>
      <w:r w:rsidRPr="76D96602">
        <w:rPr>
          <w:b/>
          <w:bCs/>
          <w:color w:val="000000" w:themeColor="text1"/>
        </w:rPr>
        <w:t>Venue:</w:t>
      </w:r>
      <w:r w:rsidRPr="76D96602">
        <w:rPr>
          <w:color w:val="000000" w:themeColor="text1"/>
        </w:rPr>
        <w:t xml:space="preserve">  </w:t>
      </w:r>
      <w:r>
        <w:tab/>
      </w:r>
      <w:r>
        <w:tab/>
      </w:r>
      <w:r w:rsidRPr="76D96602">
        <w:rPr>
          <w:color w:val="000000" w:themeColor="text1"/>
        </w:rPr>
        <w:t xml:space="preserve">Zoom </w:t>
      </w:r>
      <w:r>
        <w:tab/>
      </w:r>
      <w:r w:rsidRPr="76D96602">
        <w:rPr>
          <w:color w:val="000000" w:themeColor="text1"/>
        </w:rPr>
        <w:t xml:space="preserve"> </w:t>
      </w:r>
    </w:p>
    <w:p w:rsidR="76D96602" w:rsidP="76D96602" w:rsidRDefault="76D96602" w14:paraId="757F42F8" w14:textId="16AE76F7">
      <w:pPr>
        <w:spacing w:line="276" w:lineRule="auto"/>
        <w:rPr>
          <w:color w:val="000000" w:themeColor="text1"/>
        </w:rPr>
      </w:pPr>
      <w:r w:rsidRPr="76D96602">
        <w:rPr>
          <w:color w:val="000000" w:themeColor="text1"/>
        </w:rPr>
        <w:t>Topic: Jonathan's Zoom Meeting</w:t>
      </w:r>
    </w:p>
    <w:p w:rsidR="76D96602" w:rsidP="76D96602" w:rsidRDefault="76D96602" w14:paraId="656042FF" w14:textId="5B6836C9">
      <w:pPr>
        <w:spacing w:line="276" w:lineRule="auto"/>
        <w:rPr>
          <w:color w:val="000000" w:themeColor="text1"/>
        </w:rPr>
      </w:pPr>
      <w:r w:rsidRPr="76D96602">
        <w:rPr>
          <w:color w:val="000000" w:themeColor="text1"/>
        </w:rPr>
        <w:t>Time: Apr 7, 2022 21:00 Hong Kong SAR</w:t>
      </w:r>
    </w:p>
    <w:p w:rsidR="76D96602" w:rsidP="76D96602" w:rsidRDefault="76D96602" w14:paraId="4478EA07" w14:textId="05CED3E3">
      <w:pPr>
        <w:spacing w:line="276" w:lineRule="auto"/>
        <w:rPr>
          <w:color w:val="000000" w:themeColor="text1"/>
        </w:rPr>
      </w:pPr>
      <w:r w:rsidRPr="76D96602">
        <w:rPr>
          <w:color w:val="000000" w:themeColor="text1"/>
        </w:rPr>
        <w:t xml:space="preserve"> </w:t>
      </w:r>
      <w:hyperlink r:id="rId8">
        <w:r w:rsidRPr="76D96602">
          <w:rPr>
            <w:rStyle w:val="Hyperlink"/>
          </w:rPr>
          <w:t>https://us02web.zoom.us/j/85691460984</w:t>
        </w:r>
      </w:hyperlink>
    </w:p>
    <w:p w:rsidR="76D96602" w:rsidP="76D96602" w:rsidRDefault="76D96602" w14:paraId="60953F9E" w14:textId="0EC9D976">
      <w:pPr>
        <w:spacing w:line="276" w:lineRule="auto"/>
        <w:rPr>
          <w:color w:val="000000" w:themeColor="text1"/>
        </w:rPr>
      </w:pPr>
      <w:r w:rsidRPr="76D96602">
        <w:rPr>
          <w:color w:val="000000" w:themeColor="text1"/>
        </w:rPr>
        <w:t>Meeting ID: 856 9146 0984</w:t>
      </w:r>
    </w:p>
    <w:p w:rsidR="76D96602" w:rsidP="76D96602" w:rsidRDefault="76D96602" w14:paraId="7E5B25D7" w14:textId="1F764C84">
      <w:pPr>
        <w:spacing w:line="276" w:lineRule="auto"/>
      </w:pPr>
    </w:p>
    <w:p w:rsidRPr="00E00B42" w:rsidR="00E767BA" w:rsidRDefault="027D20F2" w14:paraId="00000028" w14:textId="1A92620B"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  <w:r w:rsidRPr="027D20F2">
        <w:rPr>
          <w:b/>
          <w:bCs/>
          <w:color w:val="000000" w:themeColor="text1"/>
        </w:rPr>
        <w:t>Members:</w:t>
      </w:r>
      <w:r w:rsidRPr="027D20F2">
        <w:rPr>
          <w:color w:val="000000" w:themeColor="text1"/>
        </w:rPr>
        <w:t xml:space="preserve"> Jonathan, Ying</w:t>
      </w:r>
    </w:p>
    <w:p w:rsidR="00E767BA" w:rsidRDefault="027D20F2" w14:paraId="00000029" w14:textId="09EA282C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 w:rsidRPr="027D20F2">
        <w:rPr>
          <w:b/>
          <w:bCs/>
          <w:color w:val="000000" w:themeColor="text1"/>
        </w:rPr>
        <w:t>Apologies</w:t>
      </w:r>
      <w:r w:rsidRPr="027D20F2">
        <w:rPr>
          <w:color w:val="000000" w:themeColor="text1"/>
        </w:rPr>
        <w:t>: Nitin</w:t>
      </w:r>
      <w:r w:rsidR="5C794D56">
        <w:tab/>
      </w:r>
      <w:r w:rsidR="5C794D56">
        <w:tab/>
      </w:r>
      <w:r w:rsidR="5C794D56">
        <w:tab/>
      </w:r>
      <w:r w:rsidR="5C794D56">
        <w:tab/>
      </w:r>
      <w:r w:rsidR="5C794D56">
        <w:tab/>
      </w:r>
      <w:r w:rsidR="5C794D56">
        <w:tab/>
      </w:r>
      <w:r w:rsidR="5C794D56">
        <w:tab/>
      </w:r>
      <w:r w:rsidR="5C794D56">
        <w:tab/>
      </w:r>
      <w:r w:rsidR="5C794D56">
        <w:tab/>
      </w:r>
      <w:r w:rsidR="5C794D56">
        <w:tab/>
      </w:r>
      <w:r w:rsidR="5C794D56">
        <w:tab/>
      </w:r>
      <w:r w:rsidR="5C794D56">
        <w:tab/>
      </w:r>
      <w:r w:rsidR="5C794D56">
        <w:tab/>
      </w:r>
      <w:r w:rsidRPr="027D20F2">
        <w:rPr>
          <w:b/>
          <w:bCs/>
          <w:color w:val="000000" w:themeColor="text1"/>
        </w:rPr>
        <w:t>Minutes by</w:t>
      </w:r>
      <w:r w:rsidRPr="027D20F2">
        <w:rPr>
          <w:color w:val="000000" w:themeColor="text1"/>
        </w:rPr>
        <w:t>: Jonathan</w:t>
      </w:r>
    </w:p>
    <w:p w:rsidR="00E767BA" w:rsidRDefault="004949A5" w14:paraId="0000002A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>
        <w:rPr>
          <w:b/>
          <w:color w:val="000000"/>
        </w:rPr>
        <w:t>Required</w:t>
      </w:r>
      <w:r>
        <w:rPr>
          <w:color w:val="000000"/>
        </w:rPr>
        <w:t xml:space="preserve">: </w:t>
      </w:r>
    </w:p>
    <w:p w:rsidR="00E767BA" w:rsidRDefault="00E767BA" w14:paraId="0000002B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:rsidR="00E767BA" w:rsidRDefault="00E767BA" w14:paraId="0000002C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tbl>
      <w:tblPr>
        <w:tblW w:w="14265" w:type="dxa"/>
        <w:tblInd w:w="108" w:type="dxa"/>
        <w:tbl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H w:val="single" w:color="000000" w:themeColor="text1" w:sz="8" w:space="0"/>
          <w:insideV w:val="single" w:color="000000" w:themeColor="text1" w:sz="8" w:space="0"/>
        </w:tblBorders>
        <w:tblLayout w:type="fixed"/>
        <w:tblLook w:val="0000" w:firstRow="0" w:lastRow="0" w:firstColumn="0" w:lastColumn="0" w:noHBand="0" w:noVBand="0"/>
      </w:tblPr>
      <w:tblGrid>
        <w:gridCol w:w="2310"/>
        <w:gridCol w:w="825"/>
        <w:gridCol w:w="5880"/>
        <w:gridCol w:w="870"/>
        <w:gridCol w:w="3000"/>
        <w:gridCol w:w="1380"/>
      </w:tblGrid>
      <w:tr w:rsidR="00E767BA" w:rsidTr="6C4E0EF5" w14:paraId="274A61DB" w14:textId="77777777">
        <w:trPr>
          <w:trHeight w:val="300"/>
        </w:trPr>
        <w:tc>
          <w:tcPr>
            <w:tcW w:w="23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4949A5" w14:paraId="0000002D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</w:rPr>
              <w:t>Item:</w:t>
            </w:r>
          </w:p>
        </w:tc>
        <w:tc>
          <w:tcPr>
            <w:tcW w:w="82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4949A5" w14:paraId="0000002E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</w:rPr>
              <w:t>Time:</w:t>
            </w:r>
          </w:p>
        </w:tc>
        <w:tc>
          <w:tcPr>
            <w:tcW w:w="588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4949A5" w14:paraId="0000002F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</w:rPr>
              <w:t>Details:</w:t>
            </w:r>
          </w:p>
        </w:tc>
        <w:tc>
          <w:tcPr>
            <w:tcW w:w="87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4949A5" w14:paraId="00000030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</w:rPr>
              <w:t>Who:</w:t>
            </w:r>
          </w:p>
        </w:tc>
        <w:tc>
          <w:tcPr>
            <w:tcW w:w="300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4949A5" w14:paraId="00000031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</w:rPr>
              <w:t>Action:</w:t>
            </w:r>
          </w:p>
        </w:tc>
        <w:tc>
          <w:tcPr>
            <w:tcW w:w="138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4949A5" w14:paraId="00000032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</w:rPr>
              <w:t>When:</w:t>
            </w:r>
          </w:p>
        </w:tc>
      </w:tr>
      <w:tr w:rsidR="00E767BA" w:rsidTr="6C4E0EF5" w14:paraId="69A8250A" w14:textId="77777777">
        <w:trPr>
          <w:trHeight w:val="900"/>
        </w:trPr>
        <w:tc>
          <w:tcPr>
            <w:tcW w:w="23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P="027D20F2" w:rsidRDefault="003775B9" w14:paraId="00000033" w14:textId="38516A82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 w:themeColor="text1"/>
              </w:rPr>
            </w:pPr>
            <w:hyperlink r:id="rId9">
              <w:r w:rsidRPr="027D20F2" w:rsidR="027D20F2">
                <w:rPr>
                  <w:rStyle w:val="Hyperlink"/>
                  <w:color w:val="auto"/>
                </w:rPr>
                <w:t>Review of last meeting minutes</w:t>
              </w:r>
            </w:hyperlink>
          </w:p>
        </w:tc>
        <w:tc>
          <w:tcPr>
            <w:tcW w:w="82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P="027D20F2" w:rsidRDefault="00E767BA" w14:paraId="00000034" w14:textId="77777777"/>
        </w:tc>
        <w:tc>
          <w:tcPr>
            <w:tcW w:w="588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P="76D96602" w:rsidRDefault="76D96602" w14:paraId="00000035" w14:textId="648D4818">
            <w:pPr>
              <w:spacing w:line="259" w:lineRule="auto"/>
            </w:pPr>
            <w:r w:rsidRPr="76D96602">
              <w:t>N/A</w:t>
            </w:r>
          </w:p>
        </w:tc>
        <w:tc>
          <w:tcPr>
            <w:tcW w:w="87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P="027D20F2" w:rsidRDefault="027D20F2" w14:paraId="00000036" w14:textId="53C88803">
            <w:r w:rsidRPr="027D20F2">
              <w:t>ALL</w:t>
            </w:r>
          </w:p>
        </w:tc>
        <w:tc>
          <w:tcPr>
            <w:tcW w:w="300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P="76D96602" w:rsidRDefault="76D96602" w14:paraId="00000037" w14:textId="72AAC424">
            <w:pPr>
              <w:spacing w:line="259" w:lineRule="auto"/>
            </w:pPr>
            <w:r w:rsidRPr="76D96602">
              <w:t>N/A</w:t>
            </w:r>
          </w:p>
        </w:tc>
        <w:tc>
          <w:tcPr>
            <w:tcW w:w="138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P="027D20F2" w:rsidRDefault="027D20F2" w14:paraId="00000038" w14:textId="716001B4">
            <w:r w:rsidRPr="027D20F2">
              <w:t>N/A</w:t>
            </w:r>
          </w:p>
        </w:tc>
      </w:tr>
      <w:tr w:rsidR="18AF1609" w:rsidTr="6C4E0EF5" w14:paraId="4904E1C6" w14:textId="77777777">
        <w:trPr>
          <w:trHeight w:val="300"/>
        </w:trPr>
        <w:tc>
          <w:tcPr>
            <w:tcW w:w="23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18AF1609" w:rsidP="76D96602" w:rsidRDefault="18AF1609" w14:paraId="084986BD" w14:textId="6BE1A835">
            <w:pPr>
              <w:pStyle w:val="ListParagraph"/>
              <w:rPr>
                <w:color w:val="000000" w:themeColor="text1"/>
              </w:rPr>
            </w:pPr>
          </w:p>
        </w:tc>
        <w:tc>
          <w:tcPr>
            <w:tcW w:w="82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18AF1609" w:rsidP="027D20F2" w:rsidRDefault="18AF1609" w14:paraId="60AD3BB7" w14:textId="3C5F1D31"/>
        </w:tc>
        <w:tc>
          <w:tcPr>
            <w:tcW w:w="588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18AF1609" w:rsidP="76D96602" w:rsidRDefault="18AF1609" w14:paraId="07BA5022" w14:textId="26727F01">
            <w:pPr>
              <w:pStyle w:val="ListParagraph"/>
              <w:rPr>
                <w:color w:val="000000" w:themeColor="text1"/>
                <w:lang w:val="en-GB"/>
              </w:rPr>
            </w:pPr>
          </w:p>
        </w:tc>
        <w:tc>
          <w:tcPr>
            <w:tcW w:w="87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18AF1609" w:rsidP="027D20F2" w:rsidRDefault="18AF1609" w14:paraId="17B60796" w14:textId="6D2540E6"/>
        </w:tc>
        <w:tc>
          <w:tcPr>
            <w:tcW w:w="300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18AF1609" w:rsidP="027D20F2" w:rsidRDefault="18AF1609" w14:paraId="1D9C6517" w14:textId="53D213E5"/>
        </w:tc>
        <w:tc>
          <w:tcPr>
            <w:tcW w:w="138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18AF1609" w:rsidP="027D20F2" w:rsidRDefault="18AF1609" w14:paraId="41462DDD" w14:textId="5E82EA1C"/>
        </w:tc>
      </w:tr>
      <w:tr w:rsidR="003D0A1C" w:rsidTr="6C4E0EF5" w14:paraId="7E8D5AA5" w14:textId="77777777">
        <w:trPr>
          <w:trHeight w:val="300"/>
        </w:trPr>
        <w:tc>
          <w:tcPr>
            <w:tcW w:w="23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50D557B8" w:rsidR="003D0A1C" w:rsidP="027D20F2" w:rsidRDefault="76D96602" w14:paraId="7494E083" w14:textId="071AA0D6">
            <w:pPr>
              <w:pStyle w:val="ListParagraph"/>
              <w:numPr>
                <w:ilvl w:val="0"/>
                <w:numId w:val="5"/>
              </w:numPr>
              <w:rPr>
                <w:color w:val="000000" w:themeColor="text1"/>
              </w:rPr>
            </w:pPr>
            <w:r w:rsidRPr="76D96602">
              <w:t>Risk report</w:t>
            </w:r>
          </w:p>
        </w:tc>
        <w:tc>
          <w:tcPr>
            <w:tcW w:w="82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0A1C" w:rsidP="027D20F2" w:rsidRDefault="003D0A1C" w14:paraId="0E76041E" w14:textId="77777777"/>
        </w:tc>
        <w:tc>
          <w:tcPr>
            <w:tcW w:w="588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50D557B8" w:rsidR="003D0A1C" w:rsidP="76D96602" w:rsidRDefault="003775B9" w14:paraId="7E3651DB" w14:textId="47D3A3A4">
            <w:pPr>
              <w:pStyle w:val="ListParagraph"/>
              <w:ind w:left="0"/>
              <w:rPr>
                <w:lang w:val="en-GB"/>
              </w:rPr>
            </w:pPr>
            <w:hyperlink r:id="rId10">
              <w:r w:rsidRPr="76D96602" w:rsidR="76D96602">
                <w:rPr>
                  <w:rStyle w:val="Hyperlink"/>
                  <w:lang w:val="en-GB"/>
                </w:rPr>
                <w:t>https://www.my-course.co.uk/mod/assign/view.php?id=612914</w:t>
              </w:r>
            </w:hyperlink>
            <w:r w:rsidRPr="76D96602" w:rsidR="76D96602">
              <w:rPr>
                <w:lang w:val="en-GB"/>
              </w:rPr>
              <w:t xml:space="preserve"> </w:t>
            </w:r>
          </w:p>
          <w:p w:rsidRPr="50D557B8" w:rsidR="003D0A1C" w:rsidP="6C4E0EF5" w:rsidRDefault="003D0A1C" w14:paraId="3E9F9396" w14:textId="4FDF588D">
            <w:pPr>
              <w:pStyle w:val="ListParagraph"/>
              <w:ind w:left="0"/>
              <w:rPr>
                <w:lang w:val="en-GB"/>
              </w:rPr>
            </w:pPr>
          </w:p>
          <w:p w:rsidRPr="50D557B8" w:rsidR="003D0A1C" w:rsidP="6C4E0EF5" w:rsidRDefault="003D0A1C" w14:paraId="6338F58F" w14:textId="234620F7">
            <w:pPr>
              <w:pStyle w:val="ListParagraph"/>
              <w:ind w:left="0"/>
              <w:rPr>
                <w:lang w:val="en-GB"/>
              </w:rPr>
            </w:pPr>
            <w:r w:rsidRPr="6C4E0EF5" w:rsidR="6C4E0EF5">
              <w:rPr>
                <w:lang w:val="en-GB"/>
              </w:rPr>
              <w:t>Share which framework we would like to use</w:t>
            </w:r>
          </w:p>
          <w:p w:rsidRPr="50D557B8" w:rsidR="003D0A1C" w:rsidP="6C4E0EF5" w:rsidRDefault="003D0A1C" w14:paraId="033BB5F0" w14:textId="7EC9A0AC">
            <w:pPr>
              <w:pStyle w:val="ListParagraph"/>
              <w:ind w:left="0"/>
              <w:rPr>
                <w:lang w:val="en-GB"/>
              </w:rPr>
            </w:pPr>
          </w:p>
          <w:p w:rsidRPr="50D557B8" w:rsidR="003D0A1C" w:rsidP="6C4E0EF5" w:rsidRDefault="003D0A1C" w14:paraId="3141F033" w14:textId="4CAF7296">
            <w:pPr>
              <w:pStyle w:val="ListParagraph"/>
              <w:numPr>
                <w:ilvl w:val="0"/>
                <w:numId w:val="10"/>
              </w:numPr>
              <w:ind/>
              <w:rPr>
                <w:rFonts w:ascii="Times New Roman" w:hAnsi="Times New Roman" w:eastAsia="Times New Roman" w:cs="Times New Roman"/>
                <w:sz w:val="24"/>
                <w:szCs w:val="24"/>
                <w:lang w:val="en-GB"/>
              </w:rPr>
            </w:pPr>
            <w:r w:rsidRPr="6C4E0EF5" w:rsidR="6C4E0EF5">
              <w:rPr>
                <w:lang w:val="en-GB"/>
              </w:rPr>
              <w:t>Jonathan</w:t>
            </w:r>
          </w:p>
          <w:p w:rsidRPr="50D557B8" w:rsidR="003D0A1C" w:rsidP="6C4E0EF5" w:rsidRDefault="003D0A1C" w14:paraId="23D3D3D1" w14:textId="2B5701D3">
            <w:pPr>
              <w:pStyle w:val="Normal"/>
              <w:ind/>
              <w:rPr>
                <w:lang w:val="en-GB"/>
              </w:rPr>
            </w:pPr>
            <w:r w:rsidRPr="6C4E0EF5" w:rsidR="6C4E0EF5">
              <w:rPr>
                <w:lang w:val="en-GB"/>
              </w:rPr>
              <w:t>2-4) Nitin</w:t>
            </w:r>
          </w:p>
          <w:p w:rsidRPr="50D557B8" w:rsidR="003D0A1C" w:rsidP="6C4E0EF5" w:rsidRDefault="003D0A1C" w14:paraId="4CF4C8D8" w14:textId="0714CC52">
            <w:pPr>
              <w:pStyle w:val="Normal"/>
              <w:ind/>
              <w:rPr>
                <w:lang w:val="en-GB"/>
              </w:rPr>
            </w:pPr>
            <w:r w:rsidRPr="6C4E0EF5" w:rsidR="6C4E0EF5">
              <w:rPr>
                <w:lang w:val="en-GB"/>
              </w:rPr>
              <w:t>DR 1-3) Ying</w:t>
            </w:r>
          </w:p>
          <w:p w:rsidRPr="50D557B8" w:rsidR="003D0A1C" w:rsidP="6C4E0EF5" w:rsidRDefault="003D0A1C" w14:paraId="39D76649" w14:textId="777B1B6E">
            <w:pPr>
              <w:pStyle w:val="Normal"/>
              <w:ind/>
              <w:rPr>
                <w:lang w:val="en-GB"/>
              </w:rPr>
            </w:pPr>
          </w:p>
          <w:p w:rsidRPr="50D557B8" w:rsidR="003D0A1C" w:rsidP="6C4E0EF5" w:rsidRDefault="003D0A1C" w14:paraId="5C11B45E" w14:textId="6E576F96">
            <w:pPr>
              <w:pStyle w:val="Normal"/>
              <w:ind/>
              <w:rPr>
                <w:lang w:val="en-GB"/>
              </w:rPr>
            </w:pPr>
            <w:r w:rsidRPr="6C4E0EF5" w:rsidR="6C4E0EF5">
              <w:rPr>
                <w:lang w:val="en-GB"/>
              </w:rPr>
              <w:t>Ask for meeting with Stephanie 1pm UK</w:t>
            </w:r>
          </w:p>
          <w:p w:rsidRPr="50D557B8" w:rsidR="003D0A1C" w:rsidP="6C4E0EF5" w:rsidRDefault="003D0A1C" w14:paraId="27372FA5" w14:textId="039B015F">
            <w:pPr>
              <w:pStyle w:val="Normal"/>
              <w:ind/>
              <w:rPr>
                <w:lang w:val="en-GB"/>
              </w:rPr>
            </w:pPr>
          </w:p>
          <w:p w:rsidRPr="50D557B8" w:rsidR="003D0A1C" w:rsidP="6C4E0EF5" w:rsidRDefault="003D0A1C" w14:paraId="6088B68F" w14:textId="0BB6A670">
            <w:pPr>
              <w:pStyle w:val="Normal"/>
              <w:ind/>
              <w:rPr>
                <w:lang w:val="en-GB"/>
              </w:rPr>
            </w:pPr>
          </w:p>
        </w:tc>
        <w:tc>
          <w:tcPr>
            <w:tcW w:w="87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0A1C" w:rsidP="027D20F2" w:rsidRDefault="027D20F2" w14:paraId="77D0669C" w14:textId="31299A7D">
            <w:r w:rsidRPr="027D20F2">
              <w:t>ALL</w:t>
            </w:r>
          </w:p>
        </w:tc>
        <w:tc>
          <w:tcPr>
            <w:tcW w:w="300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0A1C" w:rsidP="027D20F2" w:rsidRDefault="003D0A1C" w14:paraId="11A2CEC2" w14:textId="73030C38"/>
          <w:p w:rsidR="003D0A1C" w:rsidP="6C4E0EF5" w:rsidRDefault="003D0A1C" w14:paraId="6F30B6D4" w14:textId="68F1D6B5">
            <w:pPr>
              <w:pStyle w:val="Normal"/>
            </w:pPr>
          </w:p>
          <w:p w:rsidR="003D0A1C" w:rsidP="6C4E0EF5" w:rsidRDefault="003D0A1C" w14:paraId="10FD66A3" w14:textId="4FB67E4E">
            <w:pPr>
              <w:pStyle w:val="Normal"/>
            </w:pPr>
            <w:r w:rsidR="6C4E0EF5">
              <w:rPr/>
              <w:t>Share on the group chat</w:t>
            </w:r>
          </w:p>
        </w:tc>
        <w:tc>
          <w:tcPr>
            <w:tcW w:w="138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0A1C" w:rsidP="027D20F2" w:rsidRDefault="003D0A1C" w14:paraId="16B6C400" w14:textId="03FEC719"/>
          <w:p w:rsidR="003D0A1C" w:rsidP="6C4E0EF5" w:rsidRDefault="003D0A1C" w14:paraId="6BBF8020" w14:textId="085CDBFD">
            <w:pPr>
              <w:pStyle w:val="Normal"/>
            </w:pPr>
          </w:p>
          <w:p w:rsidR="003D0A1C" w:rsidP="6C4E0EF5" w:rsidRDefault="003D0A1C" w14:paraId="64572759" w14:textId="6D32B432">
            <w:pPr>
              <w:pStyle w:val="Normal"/>
            </w:pPr>
            <w:r w:rsidR="6C4E0EF5">
              <w:rPr/>
              <w:t>Fri 8 April</w:t>
            </w:r>
          </w:p>
        </w:tc>
      </w:tr>
      <w:tr w:rsidR="00E767BA" w:rsidTr="6C4E0EF5" w14:paraId="12BBB22B" w14:textId="77777777">
        <w:trPr>
          <w:trHeight w:val="300"/>
        </w:trPr>
        <w:tc>
          <w:tcPr>
            <w:tcW w:w="23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P="027D20F2" w:rsidRDefault="76D96602" w14:paraId="000000BF" w14:textId="77777777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 w:themeColor="text1"/>
              </w:rPr>
            </w:pPr>
            <w:r w:rsidRPr="76D96602">
              <w:t>A.O.B.</w:t>
            </w:r>
          </w:p>
        </w:tc>
        <w:tc>
          <w:tcPr>
            <w:tcW w:w="82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P="027D20F2" w:rsidRDefault="00E767BA" w14:paraId="000000C0" w14:textId="77777777"/>
        </w:tc>
        <w:tc>
          <w:tcPr>
            <w:tcW w:w="588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P="027D20F2" w:rsidRDefault="027D20F2" w14:paraId="000000C1" w14:textId="066D800B">
            <w:r w:rsidRPr="027D20F2">
              <w:t>Next meeting TBC…(Same time)</w:t>
            </w:r>
          </w:p>
        </w:tc>
        <w:tc>
          <w:tcPr>
            <w:tcW w:w="87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P="027D20F2" w:rsidRDefault="00E767BA" w14:paraId="000000C2" w14:textId="77777777"/>
        </w:tc>
        <w:tc>
          <w:tcPr>
            <w:tcW w:w="300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P="027D20F2" w:rsidRDefault="027D20F2" w14:paraId="000000C3" w14:textId="2B9DC469">
            <w:pPr>
              <w:spacing w:line="259" w:lineRule="auto"/>
            </w:pPr>
            <w:r w:rsidRPr="027D20F2">
              <w:t>Message the group about preferred date/time</w:t>
            </w:r>
          </w:p>
        </w:tc>
        <w:tc>
          <w:tcPr>
            <w:tcW w:w="138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P="027D20F2" w:rsidRDefault="00E767BA" w14:paraId="000000C4" w14:textId="235FBAA7"/>
        </w:tc>
      </w:tr>
    </w:tbl>
    <w:p w:rsidR="00E767BA" w:rsidRDefault="00E767BA" w14:paraId="000000C6" w14:textId="7777777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331" w:lineRule="auto"/>
        <w:rPr>
          <w:rFonts w:ascii="Arial" w:hAnsi="Arial" w:eastAsia="Arial" w:cs="Arial"/>
          <w:color w:val="000000"/>
          <w:sz w:val="22"/>
          <w:szCs w:val="22"/>
        </w:rPr>
      </w:pPr>
    </w:p>
    <w:sectPr w:rsidR="00E767BA">
      <w:headerReference w:type="default" r:id="rId11"/>
      <w:footerReference w:type="default" r:id="rId12"/>
      <w:pgSz w:w="16840" w:h="11900" w:orient="landscape"/>
      <w:pgMar w:top="53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A6B40" w:rsidRDefault="008A6B40" w14:paraId="10BDE741" w14:textId="77777777">
      <w:r>
        <w:separator/>
      </w:r>
    </w:p>
  </w:endnote>
  <w:endnote w:type="continuationSeparator" w:id="0">
    <w:p w:rsidR="008A6B40" w:rsidRDefault="008A6B40" w14:paraId="77F637C9" w14:textId="77777777">
      <w:r>
        <w:continuationSeparator/>
      </w:r>
    </w:p>
  </w:endnote>
  <w:endnote w:type="continuationNotice" w:id="1">
    <w:p w:rsidR="003775B9" w:rsidRDefault="003775B9" w14:paraId="0F5AAC25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767BA" w:rsidRDefault="00E767BA" w14:paraId="000000C8" w14:textId="77777777">
    <w:pPr>
      <w:pBdr>
        <w:top w:val="nil"/>
        <w:left w:val="nil"/>
        <w:bottom w:val="nil"/>
        <w:right w:val="nil"/>
        <w:between w:val="nil"/>
      </w:pBdr>
      <w:tabs>
        <w:tab w:val="right" w:pos="9020"/>
      </w:tabs>
      <w:rPr>
        <w:rFonts w:ascii="Helvetica Neue" w:hAnsi="Helvetica Neue" w:eastAsia="Helvetica Neue" w:cs="Helvetica Neue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A6B40" w:rsidRDefault="008A6B40" w14:paraId="3EE11F4F" w14:textId="77777777">
      <w:r>
        <w:separator/>
      </w:r>
    </w:p>
  </w:footnote>
  <w:footnote w:type="continuationSeparator" w:id="0">
    <w:p w:rsidR="008A6B40" w:rsidRDefault="008A6B40" w14:paraId="524DB640" w14:textId="77777777">
      <w:r>
        <w:continuationSeparator/>
      </w:r>
    </w:p>
  </w:footnote>
  <w:footnote w:type="continuationNotice" w:id="1">
    <w:p w:rsidR="003775B9" w:rsidRDefault="003775B9" w14:paraId="0FBB9790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767BA" w:rsidRDefault="00E767BA" w14:paraId="000000C7" w14:textId="77777777">
    <w:pPr>
      <w:pBdr>
        <w:top w:val="nil"/>
        <w:left w:val="nil"/>
        <w:bottom w:val="nil"/>
        <w:right w:val="nil"/>
        <w:between w:val="nil"/>
      </w:pBdr>
      <w:tabs>
        <w:tab w:val="right" w:pos="9020"/>
      </w:tabs>
      <w:rPr>
        <w:rFonts w:ascii="Helvetica Neue" w:hAnsi="Helvetica Neue" w:eastAsia="Helvetica Neue" w:cs="Helvetica Neue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9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)"/>
      <w:lvlJc w:val="left"/>
      <w:pPr>
        <w:ind w:left="480" w:hanging="48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960" w:hanging="48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1440" w:hanging="4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1920" w:hanging="48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2400" w:hanging="48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2880" w:hanging="4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3360" w:hanging="48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3840" w:hanging="48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0" w15:restartNumberingAfterBreak="0">
    <w:nsid w:val="01BB1EE7"/>
    <w:multiLevelType w:val="hybridMultilevel"/>
    <w:tmpl w:val="9B28FACA"/>
    <w:lvl w:ilvl="0" w:tplc="9FA639FC">
      <w:start w:val="1"/>
      <w:numFmt w:val="bullet"/>
      <w:lvlText w:val=""/>
      <w:lvlJc w:val="left"/>
      <w:pPr>
        <w:ind w:left="480" w:hanging="480"/>
      </w:pPr>
      <w:rPr>
        <w:rFonts w:hint="default" w:ascii="Symbol" w:hAnsi="Symbol"/>
      </w:rPr>
    </w:lvl>
    <w:lvl w:ilvl="1" w:tplc="E056FEE4">
      <w:start w:val="1"/>
      <w:numFmt w:val="bullet"/>
      <w:lvlText w:val="o"/>
      <w:lvlJc w:val="left"/>
      <w:pPr>
        <w:ind w:left="960" w:hanging="480"/>
      </w:pPr>
      <w:rPr>
        <w:rFonts w:hint="default" w:ascii="Courier New" w:hAnsi="Courier New"/>
      </w:rPr>
    </w:lvl>
    <w:lvl w:ilvl="2" w:tplc="38F2182C">
      <w:start w:val="1"/>
      <w:numFmt w:val="bullet"/>
      <w:lvlText w:val=""/>
      <w:lvlJc w:val="left"/>
      <w:pPr>
        <w:ind w:left="1440" w:hanging="480"/>
      </w:pPr>
      <w:rPr>
        <w:rFonts w:hint="default" w:ascii="Wingdings" w:hAnsi="Wingdings"/>
      </w:rPr>
    </w:lvl>
    <w:lvl w:ilvl="3" w:tplc="A7421F80">
      <w:start w:val="1"/>
      <w:numFmt w:val="bullet"/>
      <w:lvlText w:val=""/>
      <w:lvlJc w:val="left"/>
      <w:pPr>
        <w:ind w:left="1920" w:hanging="480"/>
      </w:pPr>
      <w:rPr>
        <w:rFonts w:hint="default" w:ascii="Symbol" w:hAnsi="Symbol"/>
      </w:rPr>
    </w:lvl>
    <w:lvl w:ilvl="4" w:tplc="C49287D8">
      <w:start w:val="1"/>
      <w:numFmt w:val="bullet"/>
      <w:lvlText w:val="o"/>
      <w:lvlJc w:val="left"/>
      <w:pPr>
        <w:ind w:left="2400" w:hanging="480"/>
      </w:pPr>
      <w:rPr>
        <w:rFonts w:hint="default" w:ascii="Courier New" w:hAnsi="Courier New"/>
      </w:rPr>
    </w:lvl>
    <w:lvl w:ilvl="5" w:tplc="09903560">
      <w:start w:val="1"/>
      <w:numFmt w:val="bullet"/>
      <w:lvlText w:val=""/>
      <w:lvlJc w:val="left"/>
      <w:pPr>
        <w:ind w:left="2880" w:hanging="480"/>
      </w:pPr>
      <w:rPr>
        <w:rFonts w:hint="default" w:ascii="Wingdings" w:hAnsi="Wingdings"/>
      </w:rPr>
    </w:lvl>
    <w:lvl w:ilvl="6" w:tplc="2AF2C9D4">
      <w:start w:val="1"/>
      <w:numFmt w:val="bullet"/>
      <w:lvlText w:val=""/>
      <w:lvlJc w:val="left"/>
      <w:pPr>
        <w:ind w:left="3360" w:hanging="480"/>
      </w:pPr>
      <w:rPr>
        <w:rFonts w:hint="default" w:ascii="Symbol" w:hAnsi="Symbol"/>
      </w:rPr>
    </w:lvl>
    <w:lvl w:ilvl="7" w:tplc="836C3D7E">
      <w:start w:val="1"/>
      <w:numFmt w:val="bullet"/>
      <w:lvlText w:val="o"/>
      <w:lvlJc w:val="left"/>
      <w:pPr>
        <w:ind w:left="3840" w:hanging="480"/>
      </w:pPr>
      <w:rPr>
        <w:rFonts w:hint="default" w:ascii="Courier New" w:hAnsi="Courier New"/>
      </w:rPr>
    </w:lvl>
    <w:lvl w:ilvl="8" w:tplc="7804B9C0">
      <w:start w:val="1"/>
      <w:numFmt w:val="bullet"/>
      <w:lvlText w:val=""/>
      <w:lvlJc w:val="left"/>
      <w:pPr>
        <w:ind w:left="4320" w:hanging="480"/>
      </w:pPr>
      <w:rPr>
        <w:rFonts w:hint="default" w:ascii="Wingdings" w:hAnsi="Wingdings"/>
      </w:rPr>
    </w:lvl>
  </w:abstractNum>
  <w:abstractNum w:abstractNumId="1" w15:restartNumberingAfterBreak="0">
    <w:nsid w:val="03A33F2B"/>
    <w:multiLevelType w:val="multilevel"/>
    <w:tmpl w:val="47CCE478"/>
    <w:lvl w:ilvl="0">
      <w:start w:val="1"/>
      <w:numFmt w:val="decimal"/>
      <w:lvlText w:val="%1."/>
      <w:lvlJc w:val="left"/>
      <w:pPr>
        <w:ind w:left="232" w:hanging="232"/>
      </w:pPr>
      <w:rPr>
        <w:smallCaps w:val="0"/>
        <w:strike w:val="0"/>
        <w:shd w:val="clear" w:color="auto" w:fill="auto"/>
        <w:vertAlign w:val="baseline"/>
      </w:rPr>
    </w:lvl>
    <w:lvl w:ilvl="1">
      <w:start w:val="1"/>
      <w:numFmt w:val="decimal"/>
      <w:lvlText w:val="%2."/>
      <w:lvlJc w:val="left"/>
      <w:pPr>
        <w:ind w:left="1032" w:hanging="232"/>
      </w:pPr>
      <w:rPr>
        <w:smallCaps w:val="0"/>
        <w:strike w:val="0"/>
        <w:shd w:val="clear" w:color="auto" w:fill="auto"/>
        <w:vertAlign w:val="baseline"/>
      </w:rPr>
    </w:lvl>
    <w:lvl w:ilvl="2">
      <w:start w:val="1"/>
      <w:numFmt w:val="decimal"/>
      <w:lvlText w:val="%3."/>
      <w:lvlJc w:val="left"/>
      <w:pPr>
        <w:ind w:left="1832" w:hanging="232"/>
      </w:pPr>
      <w:rPr>
        <w:smallCaps w:val="0"/>
        <w:strike w:val="0"/>
        <w:shd w:val="clear" w:color="auto" w:fill="auto"/>
        <w:vertAlign w:val="baseline"/>
      </w:rPr>
    </w:lvl>
    <w:lvl w:ilvl="3">
      <w:start w:val="1"/>
      <w:numFmt w:val="decimal"/>
      <w:lvlText w:val="%4."/>
      <w:lvlJc w:val="left"/>
      <w:pPr>
        <w:ind w:left="2632" w:hanging="232"/>
      </w:pPr>
      <w:rPr>
        <w:smallCaps w:val="0"/>
        <w:strike w:val="0"/>
        <w:shd w:val="clear" w:color="auto" w:fill="auto"/>
        <w:vertAlign w:val="baseline"/>
      </w:rPr>
    </w:lvl>
    <w:lvl w:ilvl="4">
      <w:start w:val="1"/>
      <w:numFmt w:val="decimal"/>
      <w:lvlText w:val="%5."/>
      <w:lvlJc w:val="left"/>
      <w:pPr>
        <w:ind w:left="3432" w:hanging="232"/>
      </w:pPr>
      <w:rPr>
        <w:smallCaps w:val="0"/>
        <w:strike w:val="0"/>
        <w:shd w:val="clear" w:color="auto" w:fill="auto"/>
        <w:vertAlign w:val="baseline"/>
      </w:rPr>
    </w:lvl>
    <w:lvl w:ilvl="5">
      <w:start w:val="1"/>
      <w:numFmt w:val="decimal"/>
      <w:lvlText w:val="%6."/>
      <w:lvlJc w:val="left"/>
      <w:pPr>
        <w:ind w:left="4232" w:hanging="232"/>
      </w:pPr>
      <w:rPr>
        <w:smallCaps w:val="0"/>
        <w:strike w:val="0"/>
        <w:shd w:val="clear" w:color="auto" w:fill="auto"/>
        <w:vertAlign w:val="baseline"/>
      </w:rPr>
    </w:lvl>
    <w:lvl w:ilvl="6">
      <w:start w:val="1"/>
      <w:numFmt w:val="decimal"/>
      <w:lvlText w:val="%7."/>
      <w:lvlJc w:val="left"/>
      <w:pPr>
        <w:ind w:left="5032" w:hanging="232"/>
      </w:pPr>
      <w:rPr>
        <w:smallCaps w:val="0"/>
        <w:strike w:val="0"/>
        <w:shd w:val="clear" w:color="auto" w:fill="auto"/>
        <w:vertAlign w:val="baseline"/>
      </w:rPr>
    </w:lvl>
    <w:lvl w:ilvl="7">
      <w:start w:val="1"/>
      <w:numFmt w:val="decimal"/>
      <w:lvlText w:val="%8."/>
      <w:lvlJc w:val="left"/>
      <w:pPr>
        <w:ind w:left="5832" w:hanging="232"/>
      </w:pPr>
      <w:rPr>
        <w:smallCaps w:val="0"/>
        <w:strike w:val="0"/>
        <w:shd w:val="clear" w:color="auto" w:fill="auto"/>
        <w:vertAlign w:val="baseline"/>
      </w:rPr>
    </w:lvl>
    <w:lvl w:ilvl="8">
      <w:start w:val="1"/>
      <w:numFmt w:val="decimal"/>
      <w:lvlText w:val="%9."/>
      <w:lvlJc w:val="left"/>
      <w:pPr>
        <w:ind w:left="6632" w:hanging="232"/>
      </w:pPr>
      <w:rPr>
        <w:smallCaps w:val="0"/>
        <w:strike w:val="0"/>
        <w:shd w:val="clear" w:color="auto" w:fill="auto"/>
        <w:vertAlign w:val="baseline"/>
      </w:rPr>
    </w:lvl>
  </w:abstractNum>
  <w:abstractNum w:abstractNumId="2" w15:restartNumberingAfterBreak="0">
    <w:nsid w:val="2FD25077"/>
    <w:multiLevelType w:val="hybridMultilevel"/>
    <w:tmpl w:val="ED6CC92A"/>
    <w:lvl w:ilvl="0" w:tplc="E39A43C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236AD7"/>
    <w:multiLevelType w:val="multilevel"/>
    <w:tmpl w:val="F1B2F5C8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6A17F12"/>
    <w:multiLevelType w:val="hybridMultilevel"/>
    <w:tmpl w:val="6A48E544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ED42A586">
      <w:start w:val="1"/>
      <w:numFmt w:val="lowerLetter"/>
      <w:lvlText w:val="%2."/>
      <w:lvlJc w:val="left"/>
      <w:pPr>
        <w:ind w:left="960" w:hanging="480"/>
      </w:pPr>
    </w:lvl>
    <w:lvl w:ilvl="2" w:tplc="7EAE3F80">
      <w:start w:val="1"/>
      <w:numFmt w:val="lowerRoman"/>
      <w:lvlText w:val="%3."/>
      <w:lvlJc w:val="right"/>
      <w:pPr>
        <w:ind w:left="1440" w:hanging="480"/>
      </w:pPr>
    </w:lvl>
    <w:lvl w:ilvl="3" w:tplc="60FC37D4">
      <w:start w:val="1"/>
      <w:numFmt w:val="decimal"/>
      <w:lvlText w:val="%4."/>
      <w:lvlJc w:val="left"/>
      <w:pPr>
        <w:ind w:left="1920" w:hanging="480"/>
      </w:pPr>
    </w:lvl>
    <w:lvl w:ilvl="4" w:tplc="41B65F50">
      <w:start w:val="1"/>
      <w:numFmt w:val="lowerLetter"/>
      <w:lvlText w:val="%5."/>
      <w:lvlJc w:val="left"/>
      <w:pPr>
        <w:ind w:left="2400" w:hanging="480"/>
      </w:pPr>
    </w:lvl>
    <w:lvl w:ilvl="5" w:tplc="1A4E73AE">
      <w:start w:val="1"/>
      <w:numFmt w:val="lowerRoman"/>
      <w:lvlText w:val="%6."/>
      <w:lvlJc w:val="right"/>
      <w:pPr>
        <w:ind w:left="2880" w:hanging="480"/>
      </w:pPr>
    </w:lvl>
    <w:lvl w:ilvl="6" w:tplc="58949A80">
      <w:start w:val="1"/>
      <w:numFmt w:val="decimal"/>
      <w:lvlText w:val="%7."/>
      <w:lvlJc w:val="left"/>
      <w:pPr>
        <w:ind w:left="3360" w:hanging="480"/>
      </w:pPr>
    </w:lvl>
    <w:lvl w:ilvl="7" w:tplc="B64633D0">
      <w:start w:val="1"/>
      <w:numFmt w:val="lowerLetter"/>
      <w:lvlText w:val="%8."/>
      <w:lvlJc w:val="left"/>
      <w:pPr>
        <w:ind w:left="3840" w:hanging="480"/>
      </w:pPr>
    </w:lvl>
    <w:lvl w:ilvl="8" w:tplc="3E12987C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34204F3"/>
    <w:multiLevelType w:val="multilevel"/>
    <w:tmpl w:val="2392F31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534714D0"/>
    <w:multiLevelType w:val="hybridMultilevel"/>
    <w:tmpl w:val="54DE30E0"/>
    <w:lvl w:ilvl="0" w:tplc="5FEECA80">
      <w:start w:val="1"/>
      <w:numFmt w:val="decimal"/>
      <w:lvlText w:val="%1."/>
      <w:lvlJc w:val="left"/>
      <w:pPr>
        <w:ind w:left="480" w:hanging="480"/>
      </w:pPr>
    </w:lvl>
    <w:lvl w:ilvl="1" w:tplc="074EB030">
      <w:start w:val="1"/>
      <w:numFmt w:val="lowerLetter"/>
      <w:lvlText w:val="%2."/>
      <w:lvlJc w:val="left"/>
      <w:pPr>
        <w:ind w:left="960" w:hanging="480"/>
      </w:pPr>
    </w:lvl>
    <w:lvl w:ilvl="2" w:tplc="A4DE4C6C">
      <w:start w:val="1"/>
      <w:numFmt w:val="lowerRoman"/>
      <w:lvlText w:val="%3."/>
      <w:lvlJc w:val="right"/>
      <w:pPr>
        <w:ind w:left="1440" w:hanging="480"/>
      </w:pPr>
    </w:lvl>
    <w:lvl w:ilvl="3" w:tplc="2D5C7E26">
      <w:start w:val="1"/>
      <w:numFmt w:val="decimal"/>
      <w:lvlText w:val="%4."/>
      <w:lvlJc w:val="left"/>
      <w:pPr>
        <w:ind w:left="1920" w:hanging="480"/>
      </w:pPr>
    </w:lvl>
    <w:lvl w:ilvl="4" w:tplc="E9F4DE50">
      <w:start w:val="1"/>
      <w:numFmt w:val="lowerLetter"/>
      <w:lvlText w:val="%5."/>
      <w:lvlJc w:val="left"/>
      <w:pPr>
        <w:ind w:left="2400" w:hanging="480"/>
      </w:pPr>
    </w:lvl>
    <w:lvl w:ilvl="5" w:tplc="62224362">
      <w:start w:val="1"/>
      <w:numFmt w:val="lowerRoman"/>
      <w:lvlText w:val="%6."/>
      <w:lvlJc w:val="right"/>
      <w:pPr>
        <w:ind w:left="2880" w:hanging="480"/>
      </w:pPr>
    </w:lvl>
    <w:lvl w:ilvl="6" w:tplc="831A0C48">
      <w:start w:val="1"/>
      <w:numFmt w:val="decimal"/>
      <w:lvlText w:val="%7."/>
      <w:lvlJc w:val="left"/>
      <w:pPr>
        <w:ind w:left="3360" w:hanging="480"/>
      </w:pPr>
    </w:lvl>
    <w:lvl w:ilvl="7" w:tplc="71624780">
      <w:start w:val="1"/>
      <w:numFmt w:val="lowerLetter"/>
      <w:lvlText w:val="%8."/>
      <w:lvlJc w:val="left"/>
      <w:pPr>
        <w:ind w:left="3840" w:hanging="480"/>
      </w:pPr>
    </w:lvl>
    <w:lvl w:ilvl="8" w:tplc="7B760372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9DE68AF"/>
    <w:multiLevelType w:val="hybridMultilevel"/>
    <w:tmpl w:val="85CEA6C2"/>
    <w:lvl w:ilvl="0" w:tplc="F6966482">
      <w:start w:val="1"/>
      <w:numFmt w:val="decimal"/>
      <w:lvlText w:val="%1."/>
      <w:lvlJc w:val="left"/>
      <w:pPr>
        <w:ind w:left="480" w:hanging="480"/>
      </w:pPr>
    </w:lvl>
    <w:lvl w:ilvl="1" w:tplc="429A67A8">
      <w:start w:val="1"/>
      <w:numFmt w:val="lowerLetter"/>
      <w:lvlText w:val="%2."/>
      <w:lvlJc w:val="left"/>
      <w:pPr>
        <w:ind w:left="960" w:hanging="480"/>
      </w:pPr>
    </w:lvl>
    <w:lvl w:ilvl="2" w:tplc="3434003C">
      <w:start w:val="1"/>
      <w:numFmt w:val="lowerRoman"/>
      <w:lvlText w:val="%3."/>
      <w:lvlJc w:val="right"/>
      <w:pPr>
        <w:ind w:left="1440" w:hanging="480"/>
      </w:pPr>
    </w:lvl>
    <w:lvl w:ilvl="3" w:tplc="3D321580">
      <w:start w:val="1"/>
      <w:numFmt w:val="decimal"/>
      <w:lvlText w:val="%4."/>
      <w:lvlJc w:val="left"/>
      <w:pPr>
        <w:ind w:left="1920" w:hanging="480"/>
      </w:pPr>
    </w:lvl>
    <w:lvl w:ilvl="4" w:tplc="2550E6A0">
      <w:start w:val="1"/>
      <w:numFmt w:val="lowerLetter"/>
      <w:lvlText w:val="%5."/>
      <w:lvlJc w:val="left"/>
      <w:pPr>
        <w:ind w:left="2400" w:hanging="480"/>
      </w:pPr>
    </w:lvl>
    <w:lvl w:ilvl="5" w:tplc="0EFE6642">
      <w:start w:val="1"/>
      <w:numFmt w:val="lowerRoman"/>
      <w:lvlText w:val="%6."/>
      <w:lvlJc w:val="right"/>
      <w:pPr>
        <w:ind w:left="2880" w:hanging="480"/>
      </w:pPr>
    </w:lvl>
    <w:lvl w:ilvl="6" w:tplc="525C2B88">
      <w:start w:val="1"/>
      <w:numFmt w:val="decimal"/>
      <w:lvlText w:val="%7."/>
      <w:lvlJc w:val="left"/>
      <w:pPr>
        <w:ind w:left="3360" w:hanging="480"/>
      </w:pPr>
    </w:lvl>
    <w:lvl w:ilvl="7" w:tplc="7F1CE110">
      <w:start w:val="1"/>
      <w:numFmt w:val="lowerLetter"/>
      <w:lvlText w:val="%8."/>
      <w:lvlJc w:val="left"/>
      <w:pPr>
        <w:ind w:left="3840" w:hanging="480"/>
      </w:pPr>
    </w:lvl>
    <w:lvl w:ilvl="8" w:tplc="C30A0540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5D170756"/>
    <w:multiLevelType w:val="multilevel"/>
    <w:tmpl w:val="23FAA94A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0">
    <w:abstractNumId w:val="9"/>
  </w:num>
  <w:num w:numId="1">
    <w:abstractNumId w:val="0"/>
  </w:num>
  <w:num w:numId="2">
    <w:abstractNumId w:val="4"/>
  </w:num>
  <w:num w:numId="3">
    <w:abstractNumId w:val="7"/>
  </w:num>
  <w:num w:numId="4">
    <w:abstractNumId w:val="6"/>
  </w:num>
  <w:num w:numId="5">
    <w:abstractNumId w:val="5"/>
  </w:num>
  <w:num w:numId="6">
    <w:abstractNumId w:val="3"/>
  </w:num>
  <w:num w:numId="7">
    <w:abstractNumId w:val="8"/>
  </w:num>
  <w:num w:numId="8">
    <w:abstractNumId w:val="1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5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NDU1sDSztDAzNzdX0lEKTi0uzszPAykwrgUApKKAtywAAAA="/>
  </w:docVars>
  <w:rsids>
    <w:rsidRoot w:val="2460262E"/>
    <w:rsid w:val="000F718D"/>
    <w:rsid w:val="001250C0"/>
    <w:rsid w:val="001A5CE8"/>
    <w:rsid w:val="002F2557"/>
    <w:rsid w:val="003775B9"/>
    <w:rsid w:val="003B10CD"/>
    <w:rsid w:val="003D0A1C"/>
    <w:rsid w:val="00451790"/>
    <w:rsid w:val="004822CA"/>
    <w:rsid w:val="004949A5"/>
    <w:rsid w:val="004A007A"/>
    <w:rsid w:val="004A22F2"/>
    <w:rsid w:val="00531E9C"/>
    <w:rsid w:val="005D4162"/>
    <w:rsid w:val="006202F6"/>
    <w:rsid w:val="006B3CC3"/>
    <w:rsid w:val="0080631A"/>
    <w:rsid w:val="008A6B40"/>
    <w:rsid w:val="008F4474"/>
    <w:rsid w:val="009460A2"/>
    <w:rsid w:val="00966DD3"/>
    <w:rsid w:val="00A32834"/>
    <w:rsid w:val="00AB6C35"/>
    <w:rsid w:val="00AD64FC"/>
    <w:rsid w:val="00B736FE"/>
    <w:rsid w:val="00B82774"/>
    <w:rsid w:val="00BC73C0"/>
    <w:rsid w:val="00C40B8C"/>
    <w:rsid w:val="00CA6115"/>
    <w:rsid w:val="00CD7E21"/>
    <w:rsid w:val="00D303BB"/>
    <w:rsid w:val="00D7799B"/>
    <w:rsid w:val="00DE1B8A"/>
    <w:rsid w:val="00E00B42"/>
    <w:rsid w:val="00E044B2"/>
    <w:rsid w:val="00E767BA"/>
    <w:rsid w:val="00EE6CE4"/>
    <w:rsid w:val="00F11DAA"/>
    <w:rsid w:val="00F71DAD"/>
    <w:rsid w:val="00F86E66"/>
    <w:rsid w:val="027D20F2"/>
    <w:rsid w:val="16BBA44E"/>
    <w:rsid w:val="18AF1609"/>
    <w:rsid w:val="2460262E"/>
    <w:rsid w:val="35280180"/>
    <w:rsid w:val="50D557B8"/>
    <w:rsid w:val="5C794D56"/>
    <w:rsid w:val="6C4E0EF5"/>
    <w:rsid w:val="76D96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C0729"/>
  <w15:docId w15:val="{CFE1716B-B496-4E31-A436-B383CF46F2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Times New Roman" w:cs="Times New Roman"/>
        <w:sz w:val="24"/>
        <w:szCs w:val="24"/>
        <w:lang w:val="en-U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table" w:styleId="a" w:customStyle="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45179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D7E2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D7E2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D0A1C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3775B9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semiHidden/>
    <w:rsid w:val="003775B9"/>
  </w:style>
  <w:style w:type="paragraph" w:styleId="Footer">
    <w:name w:val="footer"/>
    <w:basedOn w:val="Normal"/>
    <w:link w:val="FooterChar"/>
    <w:uiPriority w:val="99"/>
    <w:semiHidden/>
    <w:unhideWhenUsed/>
    <w:rsid w:val="003775B9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semiHidden/>
    <w:rsid w:val="003775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94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us02web.zoom.us/j/85691460984" TargetMode="External" Id="rId8" /><Relationship Type="http://schemas.openxmlformats.org/officeDocument/2006/relationships/fontTable" Target="fontTable.xml" Id="rId13" /><Relationship Type="http://schemas.openxmlformats.org/officeDocument/2006/relationships/settings" Target="settings.xml" Id="rId3" /><Relationship Type="http://schemas.openxmlformats.org/officeDocument/2006/relationships/hyperlink" Target="https://us02web.zoom.us/j/85691460984" TargetMode="External" Id="rId7" /><Relationship Type="http://schemas.openxmlformats.org/officeDocument/2006/relationships/footer" Target="footer1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header" Target="header1.xml" Id="rId11" /><Relationship Type="http://schemas.openxmlformats.org/officeDocument/2006/relationships/footnotes" Target="footnotes.xml" Id="rId5" /><Relationship Type="http://schemas.openxmlformats.org/officeDocument/2006/relationships/hyperlink" Target="https://www.my-course.co.uk/mod/assign/view.php?id=612914" TargetMode="External" Id="rId10" /><Relationship Type="http://schemas.openxmlformats.org/officeDocument/2006/relationships/webSettings" Target="webSettings.xml" Id="rId4" /><Relationship Type="http://schemas.openxmlformats.org/officeDocument/2006/relationships/hyperlink" Target="https://d.docs.live.net/73b78b07ebcd1867/IRM_PCOM7E%20March%202022_Group%201/1%20Meeting%20Agendas%20and%20Minutes/IRM%20Group%201%20Meeting%201.docx" TargetMode="Externa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onathan Callaghan</dc:creator>
  <keywords/>
  <lastModifiedBy>Jonathan Callaghan</lastModifiedBy>
  <revision>6</revision>
  <dcterms:created xsi:type="dcterms:W3CDTF">2022-03-30T22:56:00.0000000Z</dcterms:created>
  <dcterms:modified xsi:type="dcterms:W3CDTF">2022-04-07T13:32:06.5887161Z</dcterms:modified>
</coreProperties>
</file>